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exic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exico received a score of 91.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exico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exico received a score of</w:t>
      </w:r>
      <w:r>
        <w:t xml:space="preserve"> </w:t>
      </w:r>
      <w:r>
        <w:rPr>
          <w:b/>
          <w:bCs/>
        </w:rPr>
        <w:t xml:space="preserve">9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exico received a score of 9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exico received a score of 86.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exico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exico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exico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exico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exic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exico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exico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exico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exico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exico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exic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exico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exic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1995,2000,2005,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7,202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9, 1992, 1994, 1995, 1996, 1998, 2000, 2002, 2004, 2005, 2006, 2008, 2010, 2012, 2014, 2016, 2018, 2020,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4,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 2021, 2022, 2023, 20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3, 2009,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25:34Z</dcterms:created>
  <dcterms:modified xsi:type="dcterms:W3CDTF">2024-11-11T21: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exico Country Report</vt:lpwstr>
  </property>
  <property fmtid="{D5CDD505-2E9C-101B-9397-08002B2CF9AE}" pid="10" name="toc-title">
    <vt:lpwstr>Table of contents</vt:lpwstr>
  </property>
</Properties>
</file>